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SC</w:t>
      </w:r>
      <w:r>
        <w:t xml:space="preserve"> </w:t>
      </w:r>
      <w:r>
        <w:t xml:space="preserve">Groundfish</w:t>
      </w:r>
      <w:r>
        <w:t xml:space="preserve"> </w:t>
      </w:r>
      <w:r>
        <w:t xml:space="preserve">Survey</w:t>
      </w:r>
      <w:r>
        <w:t xml:space="preserve"> </w:t>
      </w:r>
      <w:r>
        <w:t xml:space="preserve">Codes</w:t>
      </w:r>
    </w:p>
    <w:bookmarkStart w:id="20" w:name="vessels"/>
    <w:p>
      <w:pPr>
        <w:pStyle w:val="Heading2"/>
      </w:pPr>
      <w:r>
        <w:t xml:space="preserve">Vessels</w:t>
      </w:r>
    </w:p>
    <w:p>
      <w:pPr>
        <w:pStyle w:val="FirstParagraph"/>
      </w:pPr>
      <w:r>
        <w:t xml:space="preserve">A lookup table that holds the historically used list of numeric vessel IDs, used to refer to the indiviudal vessels that participated (and are still participating) in RACE survey operations. The VESSEL_ID is used in other data tables to identify a survey vessel.</w:t>
      </w:r>
    </w:p>
    <w:p>
      <w:pPr>
        <w:numPr>
          <w:ilvl w:val="0"/>
          <w:numId w:val="1001"/>
        </w:numPr>
      </w:pPr>
      <w:r>
        <w:t xml:space="preserve">A Yes/No (Y/N) field that indicates whether the vessel code is still available for active use in new data collection activities.</w:t>
      </w:r>
    </w:p>
    <w:p>
      <w:pPr>
        <w:numPr>
          <w:ilvl w:val="0"/>
          <w:numId w:val="1001"/>
        </w:numPr>
      </w:pPr>
      <w:r>
        <w:t xml:space="preserve">Name of the vessel.</w:t>
      </w:r>
    </w:p>
    <w:p>
      <w:pPr>
        <w:numPr>
          <w:ilvl w:val="0"/>
          <w:numId w:val="1001"/>
        </w:numPr>
      </w:pPr>
      <w:r>
        <w:t xml:space="preserve">Primary Key value for this table. New Vessel ID values are assigned manually (not generated by a seq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ssel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ssel name</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untry_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eauty Ba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hapm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John N. Cobb</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Harvest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ommando</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alifornia Horiz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ashingt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ering S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unset Ba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iscovery Ba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reg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Lad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ark 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na Mari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rth Pacific</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t San Mari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marag</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iller Freem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Raid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ominat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re-Dic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vid Starr Jord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iscover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eidi-J</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ragon I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 Haw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reepor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Harvest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ew Hop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John R. Manning</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nihilat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Queen Victori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ask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ragon 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arrior I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esoluti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oyal Bar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alian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tell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old-N-Su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eorge B. Kelez</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Ques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 B. Schofiel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iscellaneous California Sport Boat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Quee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Isi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orning S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Spra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arath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rgos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iking Quee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urre I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ittle Lad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ape Falc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ets Go</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tarligh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merican Viking</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itka Harb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artin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olden Fleec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estern Daw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estern Fly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Hope 3</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elago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ancy Ros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wnsend Cromwel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reen Hop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ontinuit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Hope 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ako (Cdf&amp;G)</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debar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uir Milach</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esteraale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olumbi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rawda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arine Survey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S-De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ury I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an Tun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rch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rowl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ton Dor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lianc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Prid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ndalu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omini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uck-N-An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unrunn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Excalib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ichele An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eggy Jo</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rthwest Explor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argaret Lyn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Peac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rown's Poin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 Freeze Alask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arki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 Fish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Explor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edei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urig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ierce Allegianc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rdic Fur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amoo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scar Dys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t.micha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orning S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rdenskjol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on Edward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rthur H</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armon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ymou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rowl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olden Pisce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Prowl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racy Ann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rcturu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se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rogres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Knigh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paz</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olden Daw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aravell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w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aur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ightwatch</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aasing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ebecca Iren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ric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ickory Win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azel Lorrain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ladiat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S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 Wolf</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Lead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alf Moon Ba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ic</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askan Lead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 Storm</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merican Eagl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ollier Brother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egac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ew Lif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Yaquin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ommand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oren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eregrin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olden Prid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Unimak Enterpris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allero Iv</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ccwrp Vesse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lympic</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ry Lo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rdfjor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Explor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Epic Explor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aska Knigh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onica Jen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arm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rthwester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ok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alkyri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tanley 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iss Lind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ig Blu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inne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Star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ell Shimad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dolf Jense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anna 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old Rush</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ape Flatter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ecisi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aska Provid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ig Valle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ristol Explor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laskan Endeav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allyhoo</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untry_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awachi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isshin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hosui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Yoko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Inase Maru No.3</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anshu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akatori Maru No. 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unyo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Yakushi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otoko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Yakushi Maru No. 2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otoku Maru No. 35</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yoan Maru No. 3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yujin Maru No. 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ukuyoshi Maru No. 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yo Maru No. 2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yo Maru No. 2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Yan Yuan Maru No. 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hikuzen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iju Maru No. 2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sune Maru No. 3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ukuyoshi Maru No. 26</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uki Maru No. 5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uki Maru No. 63</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akashio Maru No. 6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oyo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ian Maru No. 12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atsue Maru No. 55</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yusho Maru No.15</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Hatsue Maru No. 6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aiyo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ito Maru No. 3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ikichi Maru No. 37</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ikichi Maru No. 3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osin Maru No. 2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in-Ei Maru No. 63</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aisei Maru No. 35</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mi Maru No. 8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mi Maru No. 5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aiyo Mar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mi Maru No. 5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yo Maru No. 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arita Maru No. 37</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inryu Maru No. 5</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untry_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ae Yang Ho</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unflower No. 7</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amgu</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us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orean Longliners (Unname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o Gang</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 Dae Yang No. 20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owang Myeong No. 8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 Dong Won No. 31</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untry_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b.reed</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ind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a Porsh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alapu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esterl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outhward Ho</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acific Triden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Pear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La Point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Viking S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elin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Trawl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Royal Canadi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k. Knigh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Investigat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Eastward Ho</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lue Water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nna V Eaga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espa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r. Rick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Western Fly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cean S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apa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eeki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arlene 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Arctic Harveste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Frost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b.d (To Be Determined)</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untry_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iedlecki</w:t>
            </w:r>
          </w:p>
        </w:tc>
      </w:tr>
      <w:tr>
        <w:trPr>
          <w:cantSplit/>
          <w:trHeight w:val="360" w:hRule="auto"/>
        </w:trPr>
        <w:tc>
          <w:tcPr>
            <w:gridSpan w:val="2"/>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untry_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vodruts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liechnyi Put</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rofessor Kaganovski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ovokotovs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ikhookeanski</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Og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esk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Kameskoe</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Ekvato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Poseydo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ant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ys. Dalniy</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ilogradov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rtm 8459</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Mys. Babushkin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Gissar</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abaevs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ulak</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Darvin</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Shore And/Or Doc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4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Tonquin</w:t>
            </w:r>
          </w:p>
        </w:tc>
      </w:tr>
    </w:tbl>
    <w:bookmarkEnd w:id="20"/>
    <w:sectPr w:rsidR="00381915" w:rsidSect="00B556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SC Groundfish Survey Codes</dc:title>
  <dc:creator/>
  <cp:keywords/>
  <dcterms:created xsi:type="dcterms:W3CDTF">2022-04-21T21:38:20Z</dcterms:created>
  <dcterms:modified xsi:type="dcterms:W3CDTF">2022-04-21T2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